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F4F8" w14:textId="77777777" w:rsidR="002F7784" w:rsidRPr="005B0098" w:rsidRDefault="005C4A5B">
      <w:pPr>
        <w:spacing w:after="158"/>
        <w:ind w:left="14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</w:p>
    <w:p w14:paraId="2A3A9A84" w14:textId="5C3C0B55" w:rsidR="002F7784" w:rsidRPr="005B0098" w:rsidRDefault="005C4A5B" w:rsidP="005B0098">
      <w:pPr>
        <w:spacing w:after="21"/>
        <w:ind w:left="199"/>
        <w:jc w:val="center"/>
        <w:rPr>
          <w:rFonts w:ascii="Bell MT" w:hAnsi="Bell MT" w:cs="Times New Roman"/>
          <w:b/>
          <w:bCs/>
          <w:color w:val="auto"/>
          <w:sz w:val="40"/>
          <w:szCs w:val="40"/>
        </w:rPr>
      </w:pPr>
      <w:r w:rsidRPr="005B0098">
        <w:rPr>
          <w:rFonts w:ascii="Bell MT" w:eastAsia="Arial" w:hAnsi="Bell MT" w:cs="Times New Roman"/>
          <w:b/>
          <w:bCs/>
          <w:color w:val="auto"/>
          <w:sz w:val="40"/>
          <w:szCs w:val="40"/>
        </w:rPr>
        <w:t xml:space="preserve">Daniel Mungai </w:t>
      </w:r>
      <w:proofErr w:type="spellStart"/>
      <w:r w:rsidRPr="005B0098">
        <w:rPr>
          <w:rFonts w:ascii="Bell MT" w:eastAsia="Arial" w:hAnsi="Bell MT" w:cs="Times New Roman"/>
          <w:b/>
          <w:bCs/>
          <w:color w:val="auto"/>
          <w:sz w:val="40"/>
          <w:szCs w:val="40"/>
        </w:rPr>
        <w:t>Ndegwa</w:t>
      </w:r>
      <w:proofErr w:type="spellEnd"/>
    </w:p>
    <w:p w14:paraId="2546766C" w14:textId="77777777" w:rsidR="002F7784" w:rsidRPr="005B0098" w:rsidRDefault="005C4A5B">
      <w:pPr>
        <w:spacing w:after="388"/>
        <w:jc w:val="right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354D5B43" wp14:editId="73B2F101">
            <wp:extent cx="5486400" cy="38100"/>
            <wp:effectExtent l="0" t="0" r="0" b="0"/>
            <wp:docPr id="202" name="Picture 2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0098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</w:p>
    <w:p w14:paraId="30C8FD00" w14:textId="033A6FE6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 xml:space="preserve">Name: Daniel Mungai </w:t>
      </w:r>
      <w:proofErr w:type="spellStart"/>
      <w:r w:rsidRPr="00907B24">
        <w:rPr>
          <w:b/>
          <w:bCs/>
        </w:rPr>
        <w:t>Ndegwa</w:t>
      </w:r>
      <w:proofErr w:type="spellEnd"/>
    </w:p>
    <w:p w14:paraId="73E38E36" w14:textId="7257CC32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>ID Number: 29785081</w:t>
      </w:r>
    </w:p>
    <w:p w14:paraId="2D417D4C" w14:textId="5C450363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>Birth Date: 5</w:t>
      </w:r>
      <w:r w:rsidRPr="00907B24">
        <w:rPr>
          <w:b/>
          <w:bCs/>
          <w:vertAlign w:val="superscript"/>
        </w:rPr>
        <w:t>th</w:t>
      </w:r>
      <w:r w:rsidRPr="00907B24">
        <w:rPr>
          <w:b/>
          <w:bCs/>
        </w:rPr>
        <w:t xml:space="preserve"> January 1992</w:t>
      </w:r>
    </w:p>
    <w:p w14:paraId="5E9FE36D" w14:textId="415EBF2A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>P. O Box: 3917-01002</w:t>
      </w:r>
    </w:p>
    <w:p w14:paraId="6AD88B3E" w14:textId="3CF313FF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>County: Kiambu</w:t>
      </w:r>
    </w:p>
    <w:p w14:paraId="052F7449" w14:textId="4EF58C13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>City: Thika, Kenya</w:t>
      </w:r>
    </w:p>
    <w:p w14:paraId="3D0BA046" w14:textId="258045EC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>TEL: +254713946813</w:t>
      </w:r>
    </w:p>
    <w:p w14:paraId="45073218" w14:textId="4C6234D1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>Height: 5.7m</w:t>
      </w:r>
    </w:p>
    <w:p w14:paraId="6E9121AC" w14:textId="521B033D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>Weight:63kg</w:t>
      </w:r>
    </w:p>
    <w:p w14:paraId="701F0C88" w14:textId="6B89EE1A" w:rsidR="005B0098" w:rsidRPr="00907B24" w:rsidRDefault="005B0098" w:rsidP="005B0098">
      <w:pPr>
        <w:jc w:val="center"/>
        <w:rPr>
          <w:b/>
          <w:bCs/>
        </w:rPr>
      </w:pPr>
      <w:r w:rsidRPr="00907B24">
        <w:rPr>
          <w:b/>
          <w:bCs/>
        </w:rPr>
        <w:t xml:space="preserve">Email: </w:t>
      </w:r>
      <w:r w:rsidRPr="00907B24">
        <w:rPr>
          <w:rFonts w:ascii="Times New Roman" w:eastAsia="Arial" w:hAnsi="Times New Roman" w:cs="Times New Roman"/>
          <w:b/>
          <w:bCs/>
          <w:color w:val="auto"/>
          <w:sz w:val="24"/>
          <w:szCs w:val="24"/>
          <w:u w:val="single" w:color="0000FF"/>
        </w:rPr>
        <w:t>Mungaindegwa@gmail.com</w:t>
      </w:r>
      <w:r w:rsidRPr="00907B24">
        <w:rPr>
          <w:rFonts w:ascii="Times New Roman" w:eastAsia="Arial" w:hAnsi="Times New Roman" w:cs="Times New Roman"/>
          <w:b/>
          <w:bCs/>
          <w:color w:val="auto"/>
          <w:sz w:val="24"/>
          <w:szCs w:val="24"/>
        </w:rPr>
        <w:t>,</w:t>
      </w:r>
    </w:p>
    <w:p w14:paraId="0D8D1E50" w14:textId="32E76519" w:rsidR="005B0098" w:rsidRPr="005B0098" w:rsidRDefault="005B0098" w:rsidP="005B0098">
      <w:pPr>
        <w:jc w:val="center"/>
      </w:pPr>
    </w:p>
    <w:p w14:paraId="1B39D71E" w14:textId="7AD346EC" w:rsidR="002F7784" w:rsidRPr="005B0098" w:rsidRDefault="005C4A5B">
      <w:pPr>
        <w:pStyle w:val="Heading1"/>
        <w:spacing w:after="158"/>
        <w:ind w:left="-5"/>
        <w:rPr>
          <w:rFonts w:ascii="Times New Roman" w:hAnsi="Times New Roman" w:cs="Times New Roman"/>
          <w:color w:val="auto"/>
          <w:szCs w:val="24"/>
        </w:rPr>
      </w:pPr>
      <w:r w:rsidRPr="005B0098">
        <w:rPr>
          <w:rFonts w:ascii="Times New Roman" w:hAnsi="Times New Roman" w:cs="Times New Roman"/>
          <w:color w:val="auto"/>
          <w:szCs w:val="24"/>
        </w:rPr>
        <w:t xml:space="preserve">SKILLS </w:t>
      </w:r>
    </w:p>
    <w:p w14:paraId="3CB3C907" w14:textId="2D521C93" w:rsidR="00907B24" w:rsidRPr="00907B24" w:rsidRDefault="00907B24" w:rsidP="005C4A5B">
      <w:pPr>
        <w:pStyle w:val="ListParagraph"/>
        <w:numPr>
          <w:ilvl w:val="0"/>
          <w:numId w:val="6"/>
        </w:numPr>
        <w:spacing w:after="3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Competencies in Data analysis with R-Programming and SPSS</w:t>
      </w:r>
    </w:p>
    <w:p w14:paraId="720F3AA0" w14:textId="73F9F9E7" w:rsidR="004722F9" w:rsidRPr="005B0098" w:rsidRDefault="005C4A5B" w:rsidP="005C4A5B">
      <w:pPr>
        <w:pStyle w:val="ListParagraph"/>
        <w:numPr>
          <w:ilvl w:val="0"/>
          <w:numId w:val="6"/>
        </w:numPr>
        <w:spacing w:after="3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>Manipulation of fisheries Data</w:t>
      </w:r>
      <w:r w:rsidR="00907B24">
        <w:rPr>
          <w:rFonts w:ascii="Times New Roman" w:eastAsia="Palatino Linotype" w:hAnsi="Times New Roman" w:cs="Times New Roman"/>
          <w:color w:val="auto"/>
          <w:sz w:val="24"/>
          <w:szCs w:val="24"/>
        </w:rPr>
        <w:t xml:space="preserve"> modelling</w:t>
      </w:r>
      <w:r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 xml:space="preserve"> </w:t>
      </w:r>
    </w:p>
    <w:p w14:paraId="14FE5120" w14:textId="57F50D46" w:rsidR="002F7784" w:rsidRPr="00907B24" w:rsidRDefault="005C4A5B" w:rsidP="005C4A5B">
      <w:pPr>
        <w:pStyle w:val="ListParagraph"/>
        <w:numPr>
          <w:ilvl w:val="0"/>
          <w:numId w:val="6"/>
        </w:numPr>
        <w:spacing w:after="3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 xml:space="preserve">GIS-ArcGIS Mapping Techniques </w:t>
      </w:r>
      <w:r w:rsidR="004722F9"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>and Remote Sensing</w:t>
      </w:r>
    </w:p>
    <w:p w14:paraId="6F0B2818" w14:textId="3A2D6AED" w:rsidR="00907B24" w:rsidRPr="005B0098" w:rsidRDefault="00907B24" w:rsidP="005C4A5B">
      <w:pPr>
        <w:pStyle w:val="ListParagraph"/>
        <w:numPr>
          <w:ilvl w:val="0"/>
          <w:numId w:val="6"/>
        </w:numPr>
        <w:spacing w:after="3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Palatino Linotype" w:hAnsi="Times New Roman" w:cs="Times New Roman"/>
          <w:color w:val="auto"/>
          <w:sz w:val="24"/>
          <w:szCs w:val="24"/>
        </w:rPr>
        <w:t>Habitat characterization and surveying</w:t>
      </w:r>
    </w:p>
    <w:p w14:paraId="7B7AE714" w14:textId="77777777" w:rsidR="002F7784" w:rsidRPr="005B0098" w:rsidRDefault="005C4A5B" w:rsidP="005C4A5B">
      <w:pPr>
        <w:pStyle w:val="ListParagraph"/>
        <w:numPr>
          <w:ilvl w:val="0"/>
          <w:numId w:val="6"/>
        </w:numPr>
        <w:spacing w:after="93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 xml:space="preserve">Scientific academic and online writing and reporting-    TCC Trained </w:t>
      </w:r>
    </w:p>
    <w:p w14:paraId="34FFDBC8" w14:textId="2A362918" w:rsidR="005C4A5B" w:rsidRPr="005B0098" w:rsidRDefault="005C4A5B" w:rsidP="005C4A5B">
      <w:pPr>
        <w:pStyle w:val="ListParagraph"/>
        <w:numPr>
          <w:ilvl w:val="0"/>
          <w:numId w:val="6"/>
        </w:numPr>
        <w:spacing w:after="504" w:line="240" w:lineRule="auto"/>
        <w:rPr>
          <w:rFonts w:ascii="Times New Roman" w:eastAsia="Palatino Linotype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 xml:space="preserve">Acquired skills in data analysis, </w:t>
      </w:r>
      <w:r w:rsidR="005B0098"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>referencing</w:t>
      </w:r>
      <w:r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 xml:space="preserve"> techniques using Mendeley and Zotero </w:t>
      </w:r>
    </w:p>
    <w:p w14:paraId="3C800A65" w14:textId="77777777" w:rsidR="002F7784" w:rsidRPr="005B0098" w:rsidRDefault="005C4A5B">
      <w:pPr>
        <w:pStyle w:val="Heading1"/>
        <w:ind w:left="-5"/>
        <w:rPr>
          <w:rFonts w:ascii="Times New Roman" w:hAnsi="Times New Roman" w:cs="Times New Roman"/>
          <w:color w:val="auto"/>
          <w:szCs w:val="24"/>
        </w:rPr>
      </w:pPr>
      <w:r w:rsidRPr="005B0098">
        <w:rPr>
          <w:rFonts w:ascii="Times New Roman" w:hAnsi="Times New Roman" w:cs="Times New Roman"/>
          <w:color w:val="auto"/>
          <w:szCs w:val="24"/>
        </w:rPr>
        <w:t xml:space="preserve">EXPERIENCE </w:t>
      </w:r>
    </w:p>
    <w:p w14:paraId="171B9218" w14:textId="77777777" w:rsidR="005C4A5B" w:rsidRPr="005B0098" w:rsidRDefault="005C4A5B" w:rsidP="005C4A5B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hAnsi="Times New Roman" w:cs="Times New Roman"/>
          <w:color w:val="auto"/>
          <w:sz w:val="24"/>
          <w:szCs w:val="24"/>
        </w:rPr>
        <w:t xml:space="preserve">Kenya Marine and Fisheries Research Institute, Kisumu County – </w:t>
      </w:r>
      <w:r w:rsidRPr="005B0098">
        <w:rPr>
          <w:rFonts w:ascii="Times New Roman" w:hAnsi="Times New Roman" w:cs="Times New Roman"/>
          <w:i/>
          <w:color w:val="auto"/>
          <w:sz w:val="24"/>
          <w:szCs w:val="24"/>
        </w:rPr>
        <w:t xml:space="preserve">Resident </w:t>
      </w:r>
      <w:r w:rsidRPr="005B0098">
        <w:rPr>
          <w:rFonts w:ascii="Times New Roman" w:hAnsi="Times New Roman" w:cs="Times New Roman"/>
          <w:color w:val="auto"/>
          <w:sz w:val="24"/>
          <w:szCs w:val="24"/>
        </w:rPr>
        <w:t>Researcher</w:t>
      </w:r>
    </w:p>
    <w:p w14:paraId="17C06E8D" w14:textId="77777777" w:rsidR="005C4A5B" w:rsidRPr="005B0098" w:rsidRDefault="005C4A5B" w:rsidP="005C4A5B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hAnsi="Times New Roman" w:cs="Times New Roman"/>
          <w:color w:val="auto"/>
          <w:sz w:val="24"/>
          <w:szCs w:val="24"/>
        </w:rPr>
        <w:t>September 2018 - Present</w:t>
      </w:r>
    </w:p>
    <w:p w14:paraId="729221D8" w14:textId="72B2AC69" w:rsidR="00907B24" w:rsidRDefault="00907B24" w:rsidP="005C4A5B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Data Analysis and Modelling</w:t>
      </w:r>
    </w:p>
    <w:p w14:paraId="4C5DC3CE" w14:textId="7B6BD332" w:rsidR="005C4A5B" w:rsidRPr="005B0098" w:rsidRDefault="005C4A5B" w:rsidP="005C4A5B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hAnsi="Times New Roman" w:cs="Times New Roman"/>
          <w:color w:val="auto"/>
          <w:sz w:val="24"/>
          <w:szCs w:val="24"/>
        </w:rPr>
        <w:t>Fisheries interactions Modelling</w:t>
      </w:r>
    </w:p>
    <w:p w14:paraId="442D9299" w14:textId="77777777" w:rsidR="005C4A5B" w:rsidRPr="005B0098" w:rsidRDefault="005C4A5B" w:rsidP="005C4A5B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hAnsi="Times New Roman" w:cs="Times New Roman"/>
          <w:color w:val="auto"/>
          <w:sz w:val="24"/>
          <w:szCs w:val="24"/>
        </w:rPr>
        <w:t>Fisheries-Socio-economics and value chain</w:t>
      </w:r>
    </w:p>
    <w:p w14:paraId="235DCC7A" w14:textId="77777777" w:rsidR="005C4A5B" w:rsidRPr="005B0098" w:rsidRDefault="005C4A5B" w:rsidP="005C4A5B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hAnsi="Times New Roman" w:cs="Times New Roman"/>
          <w:color w:val="auto"/>
          <w:sz w:val="24"/>
          <w:szCs w:val="24"/>
        </w:rPr>
        <w:t>Fisheries-water-food-Nexus study</w:t>
      </w:r>
    </w:p>
    <w:p w14:paraId="607A3671" w14:textId="77777777" w:rsidR="005C4A5B" w:rsidRPr="005B0098" w:rsidRDefault="005C4A5B" w:rsidP="005C4A5B">
      <w:pPr>
        <w:rPr>
          <w:rFonts w:ascii="Times New Roman" w:hAnsi="Times New Roman" w:cs="Times New Roman"/>
          <w:color w:val="auto"/>
          <w:sz w:val="24"/>
          <w:szCs w:val="24"/>
        </w:rPr>
      </w:pPr>
    </w:p>
    <w:p w14:paraId="4B8769E3" w14:textId="77777777" w:rsidR="002F7784" w:rsidRPr="005B0098" w:rsidRDefault="005C4A5B">
      <w:pPr>
        <w:spacing w:after="70" w:line="248" w:lineRule="auto"/>
        <w:ind w:left="-5" w:right="31" w:hanging="10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>Kisii</w:t>
      </w:r>
      <w:proofErr w:type="spellEnd"/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 xml:space="preserve"> University, </w:t>
      </w:r>
      <w:proofErr w:type="spellStart"/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>Kisii</w:t>
      </w:r>
      <w:proofErr w:type="spellEnd"/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 xml:space="preserve"> County</w:t>
      </w:r>
      <w:r w:rsidRPr="005B0098">
        <w:rPr>
          <w:rFonts w:ascii="Times New Roman" w:eastAsia="Consolas" w:hAnsi="Times New Roman" w:cs="Times New Roman"/>
          <w:i/>
          <w:color w:val="auto"/>
          <w:sz w:val="24"/>
          <w:szCs w:val="24"/>
        </w:rPr>
        <w:t xml:space="preserve"> — Part-time Tutor </w:t>
      </w:r>
    </w:p>
    <w:p w14:paraId="24F60554" w14:textId="77777777" w:rsidR="002F7784" w:rsidRPr="005B0098" w:rsidRDefault="005C4A5B">
      <w:pPr>
        <w:spacing w:after="48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May 2018 - PRESENT </w:t>
      </w:r>
    </w:p>
    <w:p w14:paraId="0D373585" w14:textId="77777777" w:rsidR="002F7784" w:rsidRPr="005B0098" w:rsidRDefault="005C4A5B">
      <w:pPr>
        <w:numPr>
          <w:ilvl w:val="0"/>
          <w:numId w:val="1"/>
        </w:numPr>
        <w:spacing w:after="4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Fish Nutrition </w:t>
      </w:r>
    </w:p>
    <w:p w14:paraId="1A0CE62B" w14:textId="77777777" w:rsidR="002F7784" w:rsidRPr="005B0098" w:rsidRDefault="005C4A5B">
      <w:pPr>
        <w:numPr>
          <w:ilvl w:val="0"/>
          <w:numId w:val="1"/>
        </w:numPr>
        <w:spacing w:after="4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Oceanography </w:t>
      </w:r>
    </w:p>
    <w:p w14:paraId="7BE6B198" w14:textId="77777777" w:rsidR="002F7784" w:rsidRPr="005B0098" w:rsidRDefault="005C4A5B">
      <w:pPr>
        <w:numPr>
          <w:ilvl w:val="0"/>
          <w:numId w:val="1"/>
        </w:numPr>
        <w:spacing w:after="337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Research Methods </w:t>
      </w:r>
    </w:p>
    <w:p w14:paraId="5C381A57" w14:textId="77777777" w:rsidR="002F7784" w:rsidRPr="005B0098" w:rsidRDefault="005C4A5B">
      <w:pPr>
        <w:spacing w:after="70" w:line="248" w:lineRule="auto"/>
        <w:ind w:left="-5" w:right="31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lastRenderedPageBreak/>
        <w:t>Egerton University, Njoro, Nakuru County</w:t>
      </w:r>
      <w:r w:rsidRPr="005B0098">
        <w:rPr>
          <w:rFonts w:ascii="Times New Roman" w:eastAsia="Consolas" w:hAnsi="Times New Roman" w:cs="Times New Roman"/>
          <w:i/>
          <w:color w:val="auto"/>
          <w:sz w:val="24"/>
          <w:szCs w:val="24"/>
        </w:rPr>
        <w:t xml:space="preserve"> — Laboratory Assistant  </w:t>
      </w:r>
    </w:p>
    <w:p w14:paraId="6F575AD6" w14:textId="77777777" w:rsidR="002F7784" w:rsidRPr="005B0098" w:rsidRDefault="005C4A5B">
      <w:pPr>
        <w:spacing w:after="48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September 2016 - May 2017 </w:t>
      </w:r>
    </w:p>
    <w:p w14:paraId="0544BEC7" w14:textId="77777777" w:rsidR="002F7784" w:rsidRPr="005B0098" w:rsidRDefault="005C4A5B">
      <w:pPr>
        <w:numPr>
          <w:ilvl w:val="0"/>
          <w:numId w:val="1"/>
        </w:numPr>
        <w:spacing w:after="4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Zoology and Botany Lab </w:t>
      </w:r>
    </w:p>
    <w:p w14:paraId="395795A9" w14:textId="77777777" w:rsidR="002F7784" w:rsidRPr="005B0098" w:rsidRDefault="005C4A5B">
      <w:pPr>
        <w:numPr>
          <w:ilvl w:val="0"/>
          <w:numId w:val="1"/>
        </w:numPr>
        <w:spacing w:after="33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Aquatic Science Lab </w:t>
      </w:r>
    </w:p>
    <w:p w14:paraId="7015452A" w14:textId="77777777" w:rsidR="002F7784" w:rsidRPr="005B0098" w:rsidRDefault="005C4A5B">
      <w:pPr>
        <w:spacing w:after="261" w:line="248" w:lineRule="auto"/>
        <w:ind w:left="-5" w:right="31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>Nairobi City Water and Sewerage Company, Nairobi</w:t>
      </w:r>
      <w:r w:rsidRPr="005B0098">
        <w:rPr>
          <w:rFonts w:ascii="Times New Roman" w:eastAsia="Consolas" w:hAnsi="Times New Roman" w:cs="Times New Roman"/>
          <w:i/>
          <w:color w:val="auto"/>
          <w:sz w:val="24"/>
          <w:szCs w:val="24"/>
        </w:rPr>
        <w:t xml:space="preserve"> — Industrial Attachment </w:t>
      </w:r>
    </w:p>
    <w:p w14:paraId="7B0B551D" w14:textId="77777777" w:rsidR="002F7784" w:rsidRPr="005B0098" w:rsidRDefault="005C4A5B">
      <w:pPr>
        <w:spacing w:after="114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 xml:space="preserve">June 2015 - August 2015 </w:t>
      </w:r>
    </w:p>
    <w:p w14:paraId="7CCD3949" w14:textId="77777777" w:rsidR="002F7784" w:rsidRPr="005B0098" w:rsidRDefault="005C4A5B">
      <w:pPr>
        <w:numPr>
          <w:ilvl w:val="0"/>
          <w:numId w:val="1"/>
        </w:numPr>
        <w:spacing w:after="61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 xml:space="preserve">Remote sensing and GIS in water quality and  </w:t>
      </w: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 </w:t>
      </w:r>
    </w:p>
    <w:p w14:paraId="681B9A2E" w14:textId="77777777" w:rsidR="002F7784" w:rsidRPr="005B0098" w:rsidRDefault="005C4A5B">
      <w:pPr>
        <w:numPr>
          <w:ilvl w:val="0"/>
          <w:numId w:val="1"/>
        </w:numPr>
        <w:spacing w:after="35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Palatino Linotype" w:hAnsi="Times New Roman" w:cs="Times New Roman"/>
          <w:color w:val="auto"/>
          <w:sz w:val="24"/>
          <w:szCs w:val="24"/>
        </w:rPr>
        <w:t>water level Sensing</w:t>
      </w: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  </w:t>
      </w:r>
    </w:p>
    <w:p w14:paraId="05F6CFE0" w14:textId="77777777" w:rsidR="002F7784" w:rsidRPr="005B0098" w:rsidRDefault="005C4A5B">
      <w:pPr>
        <w:numPr>
          <w:ilvl w:val="0"/>
          <w:numId w:val="1"/>
        </w:numPr>
        <w:spacing w:after="4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Quality Control and Quality Assurance of Chemicals </w:t>
      </w:r>
    </w:p>
    <w:p w14:paraId="68916CD6" w14:textId="77777777" w:rsidR="002F7784" w:rsidRPr="005B0098" w:rsidRDefault="005C4A5B">
      <w:pPr>
        <w:numPr>
          <w:ilvl w:val="0"/>
          <w:numId w:val="1"/>
        </w:numPr>
        <w:spacing w:after="4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Microbiology quality determination </w:t>
      </w:r>
    </w:p>
    <w:p w14:paraId="2E092AE1" w14:textId="77777777" w:rsidR="002F7784" w:rsidRPr="005B0098" w:rsidRDefault="005C4A5B">
      <w:pPr>
        <w:numPr>
          <w:ilvl w:val="0"/>
          <w:numId w:val="1"/>
        </w:numPr>
        <w:spacing w:after="4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Water Treatment  </w:t>
      </w:r>
    </w:p>
    <w:p w14:paraId="30BECB1D" w14:textId="77777777" w:rsidR="002F7784" w:rsidRPr="005B0098" w:rsidRDefault="005C4A5B">
      <w:pPr>
        <w:numPr>
          <w:ilvl w:val="0"/>
          <w:numId w:val="1"/>
        </w:numPr>
        <w:spacing w:after="33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Determination of heavy and light metals in water </w:t>
      </w:r>
    </w:p>
    <w:p w14:paraId="2282D50E" w14:textId="77777777" w:rsidR="002F7784" w:rsidRPr="005B0098" w:rsidRDefault="005C4A5B">
      <w:pPr>
        <w:spacing w:after="70" w:line="248" w:lineRule="auto"/>
        <w:ind w:left="-5" w:right="31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>Kiambu County Agriculture Department, Thika</w:t>
      </w:r>
      <w:r w:rsidRPr="005B0098">
        <w:rPr>
          <w:rFonts w:ascii="Times New Roman" w:eastAsia="Consolas" w:hAnsi="Times New Roman" w:cs="Times New Roman"/>
          <w:i/>
          <w:color w:val="auto"/>
          <w:sz w:val="24"/>
          <w:szCs w:val="24"/>
        </w:rPr>
        <w:t xml:space="preserve"> — Data analyst Clerk </w:t>
      </w:r>
    </w:p>
    <w:p w14:paraId="1034326F" w14:textId="77777777" w:rsidR="002F7784" w:rsidRPr="005B0098" w:rsidRDefault="005C4A5B">
      <w:pPr>
        <w:spacing w:after="48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December 2013 - February 2014 </w:t>
      </w:r>
    </w:p>
    <w:p w14:paraId="3D7F9694" w14:textId="59569C01" w:rsidR="002F7784" w:rsidRPr="005B0098" w:rsidRDefault="005C4A5B">
      <w:pPr>
        <w:numPr>
          <w:ilvl w:val="0"/>
          <w:numId w:val="1"/>
        </w:numPr>
        <w:spacing w:after="4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Data entry for </w:t>
      </w:r>
      <w:r w:rsidR="0066290B"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>Kiambu</w:t>
      </w: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 farmers </w:t>
      </w:r>
    </w:p>
    <w:p w14:paraId="62C085D4" w14:textId="58FF8148" w:rsidR="002F7784" w:rsidRPr="005B0098" w:rsidRDefault="005C4A5B">
      <w:pPr>
        <w:numPr>
          <w:ilvl w:val="0"/>
          <w:numId w:val="1"/>
        </w:numPr>
        <w:spacing w:after="48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Baseline Survey for </w:t>
      </w:r>
      <w:r w:rsidR="0066290B"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>Kiambu</w:t>
      </w: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 county farmers </w:t>
      </w:r>
    </w:p>
    <w:p w14:paraId="0EDAFC99" w14:textId="77777777" w:rsidR="002F7784" w:rsidRPr="005B0098" w:rsidRDefault="005C4A5B">
      <w:pPr>
        <w:numPr>
          <w:ilvl w:val="0"/>
          <w:numId w:val="1"/>
        </w:numPr>
        <w:spacing w:after="557" w:line="265" w:lineRule="auto"/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Data presentation and interpretation  </w:t>
      </w:r>
    </w:p>
    <w:p w14:paraId="02192040" w14:textId="4B8D2039" w:rsidR="002F7784" w:rsidRDefault="005C4A5B">
      <w:pPr>
        <w:pStyle w:val="Heading1"/>
        <w:ind w:left="-5"/>
        <w:rPr>
          <w:rFonts w:ascii="Times New Roman" w:hAnsi="Times New Roman" w:cs="Times New Roman"/>
          <w:color w:val="auto"/>
          <w:szCs w:val="24"/>
        </w:rPr>
      </w:pPr>
      <w:r w:rsidRPr="005B0098">
        <w:rPr>
          <w:rFonts w:ascii="Times New Roman" w:hAnsi="Times New Roman" w:cs="Times New Roman"/>
          <w:color w:val="auto"/>
          <w:szCs w:val="24"/>
        </w:rPr>
        <w:t xml:space="preserve">EDUCATION </w:t>
      </w:r>
    </w:p>
    <w:p w14:paraId="001A00A7" w14:textId="66F2BFAA" w:rsidR="00907B24" w:rsidRDefault="00907B24" w:rsidP="00907B24">
      <w:pPr>
        <w:jc w:val="center"/>
        <w:rPr>
          <w:b/>
          <w:bCs/>
        </w:rPr>
      </w:pPr>
      <w:r w:rsidRPr="00907B24">
        <w:rPr>
          <w:b/>
          <w:bCs/>
        </w:rPr>
        <w:t>Data</w:t>
      </w:r>
      <w:r>
        <w:rPr>
          <w:b/>
          <w:bCs/>
        </w:rPr>
        <w:t>-</w:t>
      </w:r>
      <w:r w:rsidRPr="00907B24">
        <w:rPr>
          <w:b/>
          <w:bCs/>
        </w:rPr>
        <w:t>Camp</w:t>
      </w:r>
      <w:r>
        <w:rPr>
          <w:b/>
          <w:bCs/>
        </w:rPr>
        <w:t xml:space="preserve"> – Online data Science camp and training</w:t>
      </w:r>
    </w:p>
    <w:p w14:paraId="09AFD0E6" w14:textId="74A98F5C" w:rsidR="00907B24" w:rsidRPr="00907B24" w:rsidRDefault="00907B24" w:rsidP="00907B24">
      <w:r w:rsidRPr="00907B24">
        <w:t>Data wrangling and visualization with R-Programming</w:t>
      </w:r>
    </w:p>
    <w:p w14:paraId="27EDA360" w14:textId="70507276" w:rsidR="00907B24" w:rsidRPr="00907B24" w:rsidRDefault="00907B24" w:rsidP="00907B24">
      <w:r w:rsidRPr="00907B24">
        <w:t>Data Analysis and visualization with SPSS</w:t>
      </w:r>
    </w:p>
    <w:p w14:paraId="1F68925D" w14:textId="77777777" w:rsidR="00907B24" w:rsidRDefault="00907B24" w:rsidP="00907B24">
      <w:pPr>
        <w:spacing w:after="355"/>
        <w:rPr>
          <w:rFonts w:ascii="Times New Roman" w:eastAsia="Consolas" w:hAnsi="Times New Roman" w:cs="Times New Roman"/>
          <w:b/>
          <w:color w:val="auto"/>
          <w:sz w:val="24"/>
          <w:szCs w:val="24"/>
        </w:rPr>
      </w:pPr>
    </w:p>
    <w:p w14:paraId="52054559" w14:textId="45C7DCA5" w:rsidR="002F7784" w:rsidRPr="005B0098" w:rsidRDefault="005C4A5B" w:rsidP="00907B24">
      <w:pPr>
        <w:spacing w:after="355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>Kisii</w:t>
      </w:r>
      <w:proofErr w:type="spellEnd"/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 xml:space="preserve"> University, </w:t>
      </w:r>
      <w:proofErr w:type="spellStart"/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>Kisii</w:t>
      </w:r>
      <w:proofErr w:type="spellEnd"/>
      <w:r w:rsidRPr="005B0098">
        <w:rPr>
          <w:rFonts w:ascii="Times New Roman" w:eastAsia="Consolas" w:hAnsi="Times New Roman" w:cs="Times New Roman"/>
          <w:i/>
          <w:color w:val="auto"/>
          <w:sz w:val="24"/>
          <w:szCs w:val="24"/>
        </w:rPr>
        <w:t xml:space="preserve"> — Master of Science Degree in Fisheries</w:t>
      </w:r>
    </w:p>
    <w:p w14:paraId="2F425939" w14:textId="77777777" w:rsidR="002F7784" w:rsidRPr="005B0098" w:rsidRDefault="005C4A5B">
      <w:pPr>
        <w:spacing w:after="138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September 2017 - Present, </w:t>
      </w:r>
      <w:proofErr w:type="spellStart"/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>Kisii</w:t>
      </w:r>
      <w:proofErr w:type="spellEnd"/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 </w:t>
      </w:r>
    </w:p>
    <w:p w14:paraId="1F65BD25" w14:textId="77777777" w:rsidR="002F7784" w:rsidRPr="005B0098" w:rsidRDefault="005C4A5B">
      <w:pPr>
        <w:spacing w:after="331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Master of science Degree in fisheries management. Involves blue economy in the developing countries, Fish population Dynamics, Stock Assessments, Ecological Modeling. </w:t>
      </w:r>
    </w:p>
    <w:p w14:paraId="1D15FB53" w14:textId="09C3CD42" w:rsidR="002F7784" w:rsidRPr="005B0098" w:rsidRDefault="005C4A5B" w:rsidP="00907B24">
      <w:pPr>
        <w:spacing w:after="70" w:line="248" w:lineRule="auto"/>
        <w:ind w:left="-5" w:right="31" w:hanging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t>Egerton University, Njoro, Nakuru</w:t>
      </w:r>
      <w:r w:rsidRPr="005B0098">
        <w:rPr>
          <w:rFonts w:ascii="Times New Roman" w:eastAsia="Consolas" w:hAnsi="Times New Roman" w:cs="Times New Roman"/>
          <w:i/>
          <w:color w:val="auto"/>
          <w:sz w:val="24"/>
          <w:szCs w:val="24"/>
        </w:rPr>
        <w:t xml:space="preserve"> — Bachelor of Science Degree</w:t>
      </w:r>
    </w:p>
    <w:p w14:paraId="6F57728C" w14:textId="77777777" w:rsidR="002F7784" w:rsidRPr="005B0098" w:rsidRDefault="005C4A5B">
      <w:pPr>
        <w:spacing w:after="140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September 2012 – December 2016 </w:t>
      </w:r>
    </w:p>
    <w:p w14:paraId="08D24512" w14:textId="77777777" w:rsidR="002F7784" w:rsidRPr="005B0098" w:rsidRDefault="005C4A5B">
      <w:pPr>
        <w:spacing w:after="334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Bachelor of science Degree in applied aquatic sciences. Involved laws of the sea and inland waters, blue economy, fishery technology, oceanography, Fishery technology, mariculture, aquaculture, aquatic resource management. </w:t>
      </w:r>
    </w:p>
    <w:p w14:paraId="05B07FB6" w14:textId="37A61DCA" w:rsidR="002F7784" w:rsidRPr="005B0098" w:rsidRDefault="005C4A5B" w:rsidP="00907B24">
      <w:pPr>
        <w:spacing w:after="70" w:line="248" w:lineRule="auto"/>
        <w:ind w:left="-5" w:right="31" w:hanging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b/>
          <w:color w:val="auto"/>
          <w:sz w:val="24"/>
          <w:szCs w:val="24"/>
        </w:rPr>
        <w:lastRenderedPageBreak/>
        <w:t>Kairi Boys Secondary School, Thika</w:t>
      </w:r>
      <w:r w:rsidRPr="005B0098">
        <w:rPr>
          <w:rFonts w:ascii="Times New Roman" w:eastAsia="Consolas" w:hAnsi="Times New Roman" w:cs="Times New Roman"/>
          <w:i/>
          <w:color w:val="auto"/>
          <w:sz w:val="24"/>
          <w:szCs w:val="24"/>
        </w:rPr>
        <w:t xml:space="preserve"> — KCSE 2011</w:t>
      </w:r>
    </w:p>
    <w:p w14:paraId="5F20171F" w14:textId="77777777" w:rsidR="002F7784" w:rsidRPr="005B0098" w:rsidRDefault="005C4A5B">
      <w:pPr>
        <w:spacing w:after="138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January 2008 – December 2011 </w:t>
      </w:r>
    </w:p>
    <w:p w14:paraId="6D23EE54" w14:textId="77777777" w:rsidR="002F7784" w:rsidRPr="005B0098" w:rsidRDefault="005C4A5B">
      <w:pPr>
        <w:spacing w:after="559" w:line="265" w:lineRule="auto"/>
        <w:ind w:left="1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Kenya certificate of Secondary Education B+ </w:t>
      </w:r>
    </w:p>
    <w:p w14:paraId="167B0634" w14:textId="7AD1ACCA" w:rsidR="002F7784" w:rsidRPr="00907B24" w:rsidRDefault="005C4A5B" w:rsidP="00907B24">
      <w:pPr>
        <w:pStyle w:val="Heading1"/>
        <w:spacing w:after="96"/>
        <w:ind w:left="-5"/>
        <w:jc w:val="center"/>
        <w:rPr>
          <w:rFonts w:ascii="Times New Roman" w:hAnsi="Times New Roman" w:cs="Times New Roman"/>
          <w:b/>
          <w:bCs/>
          <w:color w:val="auto"/>
          <w:szCs w:val="24"/>
        </w:rPr>
      </w:pPr>
      <w:r w:rsidRPr="00907B24">
        <w:rPr>
          <w:rFonts w:ascii="Times New Roman" w:hAnsi="Times New Roman" w:cs="Times New Roman"/>
          <w:b/>
          <w:bCs/>
          <w:color w:val="auto"/>
          <w:szCs w:val="24"/>
        </w:rPr>
        <w:t>AWARDS</w:t>
      </w:r>
    </w:p>
    <w:p w14:paraId="6F3E87E3" w14:textId="77777777" w:rsidR="002F7784" w:rsidRPr="005B0098" w:rsidRDefault="005C4A5B">
      <w:pPr>
        <w:spacing w:after="140" w:line="265" w:lineRule="auto"/>
        <w:ind w:left="-5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Participation in a Mendeley Training </w:t>
      </w:r>
    </w:p>
    <w:p w14:paraId="4CEFFE5C" w14:textId="77777777" w:rsidR="002F7784" w:rsidRPr="005B0098" w:rsidRDefault="005C4A5B">
      <w:pPr>
        <w:spacing w:after="140" w:line="265" w:lineRule="auto"/>
        <w:ind w:left="-5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Participation in TCC- Academic Writing and Publishing Course </w:t>
      </w:r>
    </w:p>
    <w:p w14:paraId="2DFDE2AB" w14:textId="73F1F208" w:rsidR="002F7784" w:rsidRDefault="005C4A5B">
      <w:pPr>
        <w:spacing w:after="557" w:line="265" w:lineRule="auto"/>
        <w:ind w:left="-5" w:hanging="10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Participation in a climate change training in Nairobi University </w:t>
      </w:r>
    </w:p>
    <w:p w14:paraId="23DF08F4" w14:textId="17546414" w:rsidR="00907B24" w:rsidRDefault="00907B24" w:rsidP="00907B24">
      <w:pPr>
        <w:spacing w:after="557" w:line="265" w:lineRule="auto"/>
        <w:ind w:left="-5" w:hanging="10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  <w:r>
        <w:rPr>
          <w:rFonts w:ascii="Times New Roman" w:eastAsia="Arial" w:hAnsi="Times New Roman" w:cs="Times New Roman"/>
          <w:color w:val="auto"/>
          <w:sz w:val="24"/>
          <w:szCs w:val="24"/>
        </w:rPr>
        <w:t>Hobbies and interests</w:t>
      </w:r>
    </w:p>
    <w:p w14:paraId="36E7177F" w14:textId="77777777" w:rsidR="00280463" w:rsidRDefault="00907B24" w:rsidP="00280463">
      <w:pPr>
        <w:spacing w:after="557" w:line="240" w:lineRule="auto"/>
        <w:ind w:left="-5" w:hanging="10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  <w:r>
        <w:rPr>
          <w:rFonts w:ascii="Times New Roman" w:eastAsia="Arial" w:hAnsi="Times New Roman" w:cs="Times New Roman"/>
          <w:color w:val="auto"/>
          <w:sz w:val="24"/>
          <w:szCs w:val="24"/>
        </w:rPr>
        <w:t>Data wrangling, analysis and visualization with programming statistical software</w:t>
      </w:r>
      <w:r w:rsidR="00280463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</w:p>
    <w:p w14:paraId="7EE41B49" w14:textId="1351744B" w:rsidR="00907B24" w:rsidRDefault="00907B24" w:rsidP="00280463">
      <w:pPr>
        <w:spacing w:after="557" w:line="240" w:lineRule="auto"/>
        <w:ind w:left="-5" w:hanging="10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  <w:r>
        <w:rPr>
          <w:rFonts w:ascii="Times New Roman" w:eastAsia="Arial" w:hAnsi="Times New Roman" w:cs="Times New Roman"/>
          <w:color w:val="auto"/>
          <w:sz w:val="24"/>
          <w:szCs w:val="24"/>
        </w:rPr>
        <w:t>Data modelling</w:t>
      </w:r>
    </w:p>
    <w:p w14:paraId="1831062B" w14:textId="6D56A09B" w:rsidR="00907B24" w:rsidRDefault="00907B24" w:rsidP="00280463">
      <w:pPr>
        <w:spacing w:after="557" w:line="240" w:lineRule="auto"/>
        <w:ind w:left="-5" w:hanging="10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  <w:r>
        <w:rPr>
          <w:rFonts w:ascii="Times New Roman" w:eastAsia="Arial" w:hAnsi="Times New Roman" w:cs="Times New Roman"/>
          <w:color w:val="auto"/>
          <w:sz w:val="24"/>
          <w:szCs w:val="24"/>
        </w:rPr>
        <w:t xml:space="preserve">Member of the tidy Tuesday data analysis, wrangling and visualization community, Nairobi-R, R-ladies and Africa-R.  </w:t>
      </w:r>
    </w:p>
    <w:p w14:paraId="3B277B3B" w14:textId="068B9DD0" w:rsidR="00907B24" w:rsidRPr="00280463" w:rsidRDefault="00907B24" w:rsidP="00280463">
      <w:pPr>
        <w:spacing w:after="557" w:line="240" w:lineRule="auto"/>
        <w:ind w:left="-5" w:hanging="10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  <w:r>
        <w:rPr>
          <w:rFonts w:ascii="Times New Roman" w:eastAsia="Arial" w:hAnsi="Times New Roman" w:cs="Times New Roman"/>
          <w:color w:val="auto"/>
          <w:sz w:val="24"/>
          <w:szCs w:val="24"/>
        </w:rPr>
        <w:t>Machine Learning and AI</w:t>
      </w:r>
    </w:p>
    <w:p w14:paraId="7FED8C64" w14:textId="58DEBC7D" w:rsidR="002F7784" w:rsidRPr="00907B24" w:rsidRDefault="005C4A5B" w:rsidP="00907B24">
      <w:pPr>
        <w:pStyle w:val="Heading1"/>
        <w:spacing w:after="134"/>
        <w:ind w:left="-5"/>
        <w:jc w:val="center"/>
        <w:rPr>
          <w:rFonts w:ascii="Times New Roman" w:hAnsi="Times New Roman" w:cs="Times New Roman"/>
          <w:b/>
          <w:bCs/>
          <w:color w:val="auto"/>
          <w:szCs w:val="24"/>
        </w:rPr>
      </w:pPr>
      <w:r w:rsidRPr="00907B24">
        <w:rPr>
          <w:rFonts w:ascii="Times New Roman" w:hAnsi="Times New Roman" w:cs="Times New Roman"/>
          <w:b/>
          <w:bCs/>
          <w:color w:val="auto"/>
          <w:szCs w:val="24"/>
        </w:rPr>
        <w:t>Referees</w:t>
      </w:r>
    </w:p>
    <w:p w14:paraId="05405886" w14:textId="67AECED6" w:rsidR="0066290B" w:rsidRPr="0066290B" w:rsidRDefault="0066290B" w:rsidP="0066290B">
      <w:pPr>
        <w:pStyle w:val="Default"/>
        <w:spacing w:line="360" w:lineRule="auto"/>
      </w:pPr>
      <w:r w:rsidRPr="0066290B">
        <w:t>Major</w:t>
      </w:r>
      <w:r>
        <w:t xml:space="preserve"> </w:t>
      </w:r>
      <w:r w:rsidRPr="0066290B">
        <w:t xml:space="preserve">(Dr) Wakaba </w:t>
      </w:r>
      <w:proofErr w:type="spellStart"/>
      <w:r w:rsidRPr="0066290B">
        <w:t>Wangaka</w:t>
      </w:r>
      <w:proofErr w:type="spellEnd"/>
      <w:r w:rsidRPr="0066290B">
        <w:t xml:space="preserve"> </w:t>
      </w:r>
    </w:p>
    <w:p w14:paraId="1090B00D" w14:textId="77777777" w:rsidR="0066290B" w:rsidRPr="0066290B" w:rsidRDefault="0066290B" w:rsidP="0066290B">
      <w:pPr>
        <w:pStyle w:val="Default"/>
        <w:spacing w:line="360" w:lineRule="auto"/>
      </w:pPr>
      <w:r w:rsidRPr="0066290B">
        <w:t xml:space="preserve">Wangakaws@gmail.com </w:t>
      </w:r>
    </w:p>
    <w:p w14:paraId="19BE8C03" w14:textId="77777777" w:rsidR="0066290B" w:rsidRPr="0066290B" w:rsidRDefault="0066290B" w:rsidP="0066290B">
      <w:pPr>
        <w:pStyle w:val="Default"/>
        <w:spacing w:line="360" w:lineRule="auto"/>
      </w:pPr>
      <w:r w:rsidRPr="0066290B">
        <w:t xml:space="preserve">Tell: +254722745791 </w:t>
      </w:r>
    </w:p>
    <w:p w14:paraId="3A949D1D" w14:textId="3E0E05CA" w:rsidR="0066290B" w:rsidRPr="0066290B" w:rsidRDefault="0066290B" w:rsidP="0066290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6290B">
        <w:rPr>
          <w:rFonts w:ascii="Times New Roman" w:hAnsi="Times New Roman" w:cs="Times New Roman"/>
          <w:sz w:val="24"/>
          <w:szCs w:val="24"/>
        </w:rPr>
        <w:t>Nairobi</w:t>
      </w:r>
    </w:p>
    <w:p w14:paraId="572FC31A" w14:textId="77777777" w:rsidR="002F7784" w:rsidRPr="005B0098" w:rsidRDefault="005C4A5B">
      <w:pPr>
        <w:spacing w:after="146"/>
        <w:ind w:left="9" w:right="2067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              </w:t>
      </w:r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r. Reuben Omondi (PhD) </w:t>
      </w:r>
    </w:p>
    <w:p w14:paraId="52B408DD" w14:textId="5FC4DAE1" w:rsidR="0066290B" w:rsidRDefault="005C4A5B" w:rsidP="005B0098">
      <w:pPr>
        <w:spacing w:after="0" w:line="399" w:lineRule="auto"/>
        <w:ind w:right="20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ment of Aquatic and Fishery Science </w:t>
      </w:r>
    </w:p>
    <w:p w14:paraId="2439DA3D" w14:textId="3841E326" w:rsidR="005B0098" w:rsidRDefault="005C4A5B" w:rsidP="005B0098">
      <w:pPr>
        <w:spacing w:after="0" w:line="399" w:lineRule="auto"/>
        <w:ind w:right="20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>Kisii</w:t>
      </w:r>
      <w:proofErr w:type="spellEnd"/>
      <w:r w:rsid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</w:t>
      </w:r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versity </w:t>
      </w:r>
    </w:p>
    <w:p w14:paraId="5E5C9024" w14:textId="5A76249C" w:rsidR="002F7784" w:rsidRPr="005B0098" w:rsidRDefault="005C4A5B" w:rsidP="005B0098">
      <w:pPr>
        <w:spacing w:after="0" w:line="399" w:lineRule="auto"/>
        <w:ind w:right="2067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ell: +254729009711     </w:t>
      </w:r>
    </w:p>
    <w:p w14:paraId="20128ACC" w14:textId="77777777" w:rsidR="002F7784" w:rsidRPr="005B0098" w:rsidRDefault="005C4A5B">
      <w:pPr>
        <w:spacing w:after="45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02638629" w14:textId="77777777" w:rsidR="002F7784" w:rsidRPr="005B0098" w:rsidRDefault="005C4A5B">
      <w:pPr>
        <w:spacing w:after="10" w:line="249" w:lineRule="auto"/>
        <w:ind w:left="9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       Dr. </w:t>
      </w:r>
      <w:proofErr w:type="spellStart"/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>Chrispine</w:t>
      </w:r>
      <w:proofErr w:type="spellEnd"/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>Nyamweya</w:t>
      </w:r>
      <w:proofErr w:type="spellEnd"/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</w:t>
      </w:r>
    </w:p>
    <w:p w14:paraId="3F1E8266" w14:textId="77777777" w:rsidR="002F7784" w:rsidRPr="005B0098" w:rsidRDefault="005C4A5B">
      <w:pPr>
        <w:spacing w:after="10" w:line="249" w:lineRule="auto"/>
        <w:ind w:left="9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nya Marine and Fisheries Research Institute  </w:t>
      </w:r>
    </w:p>
    <w:p w14:paraId="107D630B" w14:textId="3531F78D" w:rsidR="002F7784" w:rsidRDefault="005C4A5B" w:rsidP="005C4A5B">
      <w:pPr>
        <w:spacing w:after="93" w:line="249" w:lineRule="auto"/>
        <w:ind w:left="9" w:right="5432" w:hanging="10"/>
        <w:rPr>
          <w:rFonts w:ascii="Times New Roman" w:eastAsia="Consolas" w:hAnsi="Times New Roman" w:cs="Times New Roman"/>
          <w:color w:val="auto"/>
          <w:sz w:val="24"/>
          <w:szCs w:val="24"/>
        </w:rPr>
      </w:pPr>
      <w:r w:rsidRPr="005B00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     P.O. Box 1881, Kisumu         Tel: +254724504636 </w:t>
      </w:r>
      <w:r w:rsidRPr="005B0098">
        <w:rPr>
          <w:rFonts w:ascii="Times New Roman" w:eastAsia="Consolas" w:hAnsi="Times New Roman" w:cs="Times New Roman"/>
          <w:color w:val="auto"/>
          <w:sz w:val="24"/>
          <w:szCs w:val="24"/>
        </w:rPr>
        <w:t xml:space="preserve"> </w:t>
      </w:r>
    </w:p>
    <w:p w14:paraId="58F29E88" w14:textId="637A9B3C" w:rsidR="00280463" w:rsidRDefault="00280463" w:rsidP="005C4A5B">
      <w:pPr>
        <w:spacing w:after="93" w:line="249" w:lineRule="auto"/>
        <w:ind w:left="9" w:right="5432" w:hanging="10"/>
        <w:rPr>
          <w:rFonts w:ascii="Times New Roman" w:eastAsia="Consolas" w:hAnsi="Times New Roman" w:cs="Times New Roman"/>
          <w:color w:val="auto"/>
          <w:sz w:val="24"/>
          <w:szCs w:val="24"/>
        </w:rPr>
      </w:pPr>
    </w:p>
    <w:p w14:paraId="71A22F40" w14:textId="75FB9E03" w:rsidR="00280463" w:rsidRDefault="00280463" w:rsidP="005C4A5B">
      <w:pPr>
        <w:spacing w:after="93" w:line="249" w:lineRule="auto"/>
        <w:ind w:left="9" w:right="5432" w:hanging="10"/>
        <w:rPr>
          <w:rFonts w:ascii="Times New Roman" w:eastAsia="Consolas" w:hAnsi="Times New Roman" w:cs="Times New Roman"/>
          <w:color w:val="auto"/>
          <w:sz w:val="24"/>
          <w:szCs w:val="24"/>
        </w:rPr>
      </w:pPr>
    </w:p>
    <w:p w14:paraId="50E9CB5B" w14:textId="06DA2683" w:rsidR="00280463" w:rsidRDefault="00280463" w:rsidP="005C4A5B">
      <w:pPr>
        <w:spacing w:after="93" w:line="249" w:lineRule="auto"/>
        <w:ind w:left="9" w:right="5432" w:hanging="10"/>
        <w:rPr>
          <w:rFonts w:ascii="Times New Roman" w:eastAsia="Consolas" w:hAnsi="Times New Roman" w:cs="Times New Roman"/>
          <w:color w:val="auto"/>
          <w:sz w:val="24"/>
          <w:szCs w:val="24"/>
        </w:rPr>
      </w:pPr>
      <w:r>
        <w:rPr>
          <w:rFonts w:ascii="Times New Roman" w:eastAsia="Consolas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0A9A995A" wp14:editId="4DA1EC92">
            <wp:extent cx="6269355" cy="35153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355" cy="351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7617C5" w14:textId="790FAE80" w:rsidR="00280463" w:rsidRPr="005B0098" w:rsidRDefault="00280463" w:rsidP="005C4A5B">
      <w:pPr>
        <w:spacing w:after="93" w:line="249" w:lineRule="auto"/>
        <w:ind w:left="9" w:right="5432" w:hanging="10"/>
        <w:rPr>
          <w:rFonts w:ascii="Times New Roman" w:hAnsi="Times New Roman" w:cs="Times New Roman"/>
          <w:color w:val="auto"/>
          <w:sz w:val="24"/>
          <w:szCs w:val="24"/>
        </w:rPr>
      </w:pPr>
      <w:hyperlink r:id="rId8" w:history="1">
        <w:r>
          <w:rPr>
            <w:rStyle w:val="Hyperlink"/>
          </w:rPr>
          <w:t>Dan Mungai &lt;</w:t>
        </w:r>
        <w:proofErr w:type="spellStart"/>
        <w:r>
          <w:rPr>
            <w:rStyle w:val="Hyperlink"/>
          </w:rPr>
          <w:t>br</w:t>
        </w:r>
        <w:proofErr w:type="spellEnd"/>
        <w:r>
          <w:rPr>
            <w:rStyle w:val="Hyperlink"/>
          </w:rPr>
          <w:t>&gt; Data Expert &lt;</w:t>
        </w:r>
        <w:proofErr w:type="spellStart"/>
        <w:r>
          <w:rPr>
            <w:rStyle w:val="Hyperlink"/>
          </w:rPr>
          <w:t>br</w:t>
        </w:r>
        <w:proofErr w:type="spellEnd"/>
        <w:r>
          <w:rPr>
            <w:rStyle w:val="Hyperlink"/>
          </w:rPr>
          <w:t xml:space="preserve">&gt; </w:t>
        </w:r>
        <w:proofErr w:type="spellStart"/>
        <w:r>
          <w:rPr>
            <w:rStyle w:val="Hyperlink"/>
          </w:rPr>
          <w:t>WritingHub</w:t>
        </w:r>
        <w:proofErr w:type="spellEnd"/>
        <w:r>
          <w:rPr>
            <w:rStyle w:val="Hyperlink"/>
          </w:rPr>
          <w:t xml:space="preserve"> Af</w:t>
        </w:r>
        <w:r>
          <w:rPr>
            <w:rStyle w:val="Hyperlink"/>
          </w:rPr>
          <w:t>r</w:t>
        </w:r>
        <w:r>
          <w:rPr>
            <w:rStyle w:val="Hyperlink"/>
          </w:rPr>
          <w:t>ica Ltd (elegant-hoover-26ef35.netlify.app)</w:t>
        </w:r>
      </w:hyperlink>
    </w:p>
    <w:sectPr w:rsidR="00280463" w:rsidRPr="005B0098">
      <w:pgSz w:w="12240" w:h="15840"/>
      <w:pgMar w:top="724" w:right="1713" w:bottom="759" w:left="178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4045B"/>
    <w:multiLevelType w:val="hybridMultilevel"/>
    <w:tmpl w:val="6AA2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B5EAA"/>
    <w:multiLevelType w:val="hybridMultilevel"/>
    <w:tmpl w:val="D35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154B0"/>
    <w:multiLevelType w:val="hybridMultilevel"/>
    <w:tmpl w:val="5352C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25321"/>
    <w:multiLevelType w:val="hybridMultilevel"/>
    <w:tmpl w:val="D41012C0"/>
    <w:lvl w:ilvl="0" w:tplc="94FC002E">
      <w:start w:val="1"/>
      <w:numFmt w:val="bullet"/>
      <w:lvlText w:val="●"/>
      <w:lvlJc w:val="left"/>
      <w:pPr>
        <w:ind w:left="359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4044EF3C">
      <w:start w:val="1"/>
      <w:numFmt w:val="bullet"/>
      <w:lvlText w:val="o"/>
      <w:lvlJc w:val="left"/>
      <w:pPr>
        <w:ind w:left="1454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EC678FA">
      <w:start w:val="1"/>
      <w:numFmt w:val="bullet"/>
      <w:lvlText w:val="▪"/>
      <w:lvlJc w:val="left"/>
      <w:pPr>
        <w:ind w:left="2174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E022FB8">
      <w:start w:val="1"/>
      <w:numFmt w:val="bullet"/>
      <w:lvlText w:val="•"/>
      <w:lvlJc w:val="left"/>
      <w:pPr>
        <w:ind w:left="2894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1AC4CAE">
      <w:start w:val="1"/>
      <w:numFmt w:val="bullet"/>
      <w:lvlText w:val="o"/>
      <w:lvlJc w:val="left"/>
      <w:pPr>
        <w:ind w:left="3614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438B198">
      <w:start w:val="1"/>
      <w:numFmt w:val="bullet"/>
      <w:lvlText w:val="▪"/>
      <w:lvlJc w:val="left"/>
      <w:pPr>
        <w:ind w:left="4334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008A58C">
      <w:start w:val="1"/>
      <w:numFmt w:val="bullet"/>
      <w:lvlText w:val="•"/>
      <w:lvlJc w:val="left"/>
      <w:pPr>
        <w:ind w:left="5054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DD6AF92">
      <w:start w:val="1"/>
      <w:numFmt w:val="bullet"/>
      <w:lvlText w:val="o"/>
      <w:lvlJc w:val="left"/>
      <w:pPr>
        <w:ind w:left="5774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8223AB0">
      <w:start w:val="1"/>
      <w:numFmt w:val="bullet"/>
      <w:lvlText w:val="▪"/>
      <w:lvlJc w:val="left"/>
      <w:pPr>
        <w:ind w:left="6494"/>
      </w:pPr>
      <w:rPr>
        <w:rFonts w:ascii="Consolas" w:eastAsia="Consolas" w:hAnsi="Consolas" w:cs="Consolas"/>
        <w:b w:val="0"/>
        <w:i w:val="0"/>
        <w:strike w:val="0"/>
        <w:dstrike w:val="0"/>
        <w:color w:val="6666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4323BA0"/>
    <w:multiLevelType w:val="hybridMultilevel"/>
    <w:tmpl w:val="63C64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047ED"/>
    <w:multiLevelType w:val="hybridMultilevel"/>
    <w:tmpl w:val="00E81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ze3NDU3sTQ0NjNU0lEKTi0uzszPAykwrAUAaFPbgSwAAAA="/>
  </w:docVars>
  <w:rsids>
    <w:rsidRoot w:val="002F7784"/>
    <w:rsid w:val="00280463"/>
    <w:rsid w:val="002F7784"/>
    <w:rsid w:val="004722F9"/>
    <w:rsid w:val="005B0098"/>
    <w:rsid w:val="005C4A5B"/>
    <w:rsid w:val="0066290B"/>
    <w:rsid w:val="0090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6733D"/>
  <w15:docId w15:val="{F0D283F7-5E79-4308-991F-4F89118C1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89"/>
      <w:ind w:left="10" w:hanging="10"/>
      <w:outlineLvl w:val="0"/>
    </w:pPr>
    <w:rPr>
      <w:rFonts w:ascii="Arial" w:eastAsia="Arial" w:hAnsi="Arial" w:cs="Arial"/>
      <w:color w:val="42424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424242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A5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5C4A5B"/>
    <w:pPr>
      <w:ind w:left="720"/>
      <w:contextualSpacing/>
    </w:pPr>
  </w:style>
  <w:style w:type="paragraph" w:customStyle="1" w:styleId="Default">
    <w:name w:val="Default"/>
    <w:rsid w:val="006629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28046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gant-hoover-26ef35.netlify.app/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C06B3-9C9D-4D50-89C7-9B416CCF6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ungai</dc:creator>
  <cp:keywords/>
  <cp:lastModifiedBy>Dan mungai</cp:lastModifiedBy>
  <cp:revision>9</cp:revision>
  <dcterms:created xsi:type="dcterms:W3CDTF">2019-05-01T09:43:00Z</dcterms:created>
  <dcterms:modified xsi:type="dcterms:W3CDTF">2021-06-10T09:51:00Z</dcterms:modified>
</cp:coreProperties>
</file>